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DBCAE5" w14:textId="77777777" w:rsidR="00564116" w:rsidRDefault="00B2631F">
      <w:pPr>
        <w:pStyle w:val="Title"/>
      </w:pPr>
      <w:r>
        <w:t>Equations Latex</w:t>
      </w:r>
    </w:p>
    <w:p w14:paraId="5303B0FF" w14:textId="77777777" w:rsidR="00564116" w:rsidRDefault="00B2631F">
      <w:pPr>
        <w:pStyle w:val="Author"/>
      </w:pPr>
      <w:r>
        <w:t>Leon Zhou</w:t>
      </w:r>
    </w:p>
    <w:p w14:paraId="4FA9FF80" w14:textId="77777777" w:rsidR="00564116" w:rsidRDefault="00B2631F">
      <w:pPr>
        <w:pStyle w:val="Date"/>
      </w:pPr>
      <w:r>
        <w:t>11/26/2019</w:t>
      </w:r>
    </w:p>
    <w:p w14:paraId="47BBBBAC" w14:textId="77777777" w:rsidR="00564116" w:rsidRDefault="00B2631F">
      <w:pPr>
        <w:pStyle w:val="Heading2"/>
      </w:pPr>
      <w:bookmarkStart w:id="0" w:name="model-3-final-composite-model"/>
      <w:bookmarkEnd w:id="0"/>
      <w:r>
        <w:t>Model 3: Final composite model</w:t>
      </w:r>
    </w:p>
    <w:p w14:paraId="081B9E17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Year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log(GDP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log(HIV/AIDS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Schooling</m:t>
          </m:r>
        </m:oMath>
      </m:oMathPara>
    </w:p>
    <w:p w14:paraId="268C7B59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tatus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Contin</m:t>
          </m:r>
          <w:bookmarkStart w:id="1" w:name="_GoBack"/>
          <w:bookmarkEnd w:id="1"/>
          <m:r>
            <w:rPr>
              <w:rFonts w:ascii="Cambria Math" w:hAnsi="Cambria Math"/>
            </w:rPr>
            <m:t>en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664D880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Africa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5D2982B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B24723A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03EF549" w14:textId="77777777" w:rsidR="00E85EE7" w:rsidRDefault="00E85EE7" w:rsidP="00E85EE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A54BFAC" w14:textId="77777777" w:rsidR="00E85EE7" w:rsidRPr="00E85EE7" w:rsidRDefault="00E85EE7" w:rsidP="00E85EE7">
      <w:pPr>
        <w:pStyle w:val="BodyText"/>
      </w:pPr>
    </w:p>
    <w:sectPr w:rsidR="00E85EE7" w:rsidRPr="00E85E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AF0207" w14:textId="77777777" w:rsidR="00B2631F" w:rsidRDefault="00B2631F">
      <w:pPr>
        <w:spacing w:after="0"/>
      </w:pPr>
      <w:r>
        <w:separator/>
      </w:r>
    </w:p>
  </w:endnote>
  <w:endnote w:type="continuationSeparator" w:id="0">
    <w:p w14:paraId="313155A3" w14:textId="77777777" w:rsidR="00B2631F" w:rsidRDefault="00B26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212F2F" w14:textId="77777777" w:rsidR="00B2631F" w:rsidRDefault="00B2631F">
      <w:r>
        <w:separator/>
      </w:r>
    </w:p>
  </w:footnote>
  <w:footnote w:type="continuationSeparator" w:id="0">
    <w:p w14:paraId="187DB597" w14:textId="77777777" w:rsidR="00B2631F" w:rsidRDefault="00B26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4FA08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9F52E46"/>
    <w:multiLevelType w:val="multilevel"/>
    <w:tmpl w:val="6E88E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D464F"/>
    <w:rsid w:val="004E29B3"/>
    <w:rsid w:val="00564116"/>
    <w:rsid w:val="00590D07"/>
    <w:rsid w:val="00784D58"/>
    <w:rsid w:val="008D6863"/>
    <w:rsid w:val="00B2631F"/>
    <w:rsid w:val="00B86B75"/>
    <w:rsid w:val="00BC48D5"/>
    <w:rsid w:val="00C36279"/>
    <w:rsid w:val="00E315A3"/>
    <w:rsid w:val="00E85E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9D5E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3</Words>
  <Characters>308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tions Latex</vt:lpstr>
    </vt:vector>
  </TitlesOfParts>
  <LinksUpToDate>false</LinksUpToDate>
  <CharactersWithSpaces>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 Latex</dc:title>
  <dc:creator>Leon Zhou</dc:creator>
  <cp:lastModifiedBy>Microsoft Office User</cp:lastModifiedBy>
  <cp:revision>2</cp:revision>
  <dcterms:created xsi:type="dcterms:W3CDTF">2019-11-26T21:25:00Z</dcterms:created>
  <dcterms:modified xsi:type="dcterms:W3CDTF">2019-11-26T21:28:00Z</dcterms:modified>
</cp:coreProperties>
</file>